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Nigeria</w:t>
      </w:r>
      <w:r>
        <w:t xml:space="preserve"> </w:t>
      </w:r>
      <w:r>
        <w:t xml:space="preserve">Lago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Nigeria Data Science Foundation (NDSF)</w:t>
      </w:r>
      <w:r>
        <w:br/>
      </w:r>
      <w:r>
        <w:t xml:space="preserve">10 Technology Drive, Yaba</w:t>
      </w:r>
      <w:r>
        <w:br/>
      </w:r>
      <w:r>
        <w:t xml:space="preserve">Lagos, Nigeria</w:t>
      </w:r>
    </w:p>
    <w:bookmarkStart w:id="20" w:name="X690ad47e2470e74b450848a9680f0517e8bc6b5"/>
    <w:p>
      <w:pPr>
        <w:pStyle w:val="Heading2"/>
      </w:pPr>
      <w:r>
        <w:t xml:space="preserve">Subject: Application for Full Scholarship to Pursue Advanced Data Science Studies at the Lagos Institute of Data Science (LIDS)</w:t>
      </w:r>
    </w:p>
    <w:p>
      <w:pPr>
        <w:pStyle w:val="FirstParagraph"/>
      </w:pPr>
      <w:r>
        <w:t xml:space="preserve">Dear Scholarship Committee,</w:t>
      </w:r>
    </w:p>
    <w:p>
      <w:pPr>
        <w:pStyle w:val="BodyText"/>
      </w:pPr>
      <w:r>
        <w:t xml:space="preserve">I am writing with profound enthusiasm to submit my application for the prestigious Full Scholarship under the Nigeria Data Science Foundation’s (NDSF) Emerging Talent Program. As a dedicated aspiring Data Scientist from Lagos, I seek to advance my expertise through the rigorous Master of Science in Data Science program at the Lagos Institute of Data Science (LIDS), and I am confident this scholarship will empower me to contribute meaningfully to Nigeria's digital transformation journey.</w:t>
      </w:r>
    </w:p>
    <w:p>
      <w:pPr>
        <w:pStyle w:val="BodyText"/>
      </w:pPr>
      <w:r>
        <w:t xml:space="preserve">My passion for data science was forged in the vibrant, chaotic energy of Lagos – Africa's largest megacity where data-driven solutions are not merely academic pursuits but urgent necessities. Growing up amidst Lagos' notorious traffic congestion, unreliable power grids, and sprawling informal settlements, I witnessed firsthand how fragmented data cripples urban planning and service delivery. During my undergraduate studies in Computer Science at the University of Lagos (UNILAG), I developed a predictive model analyzing historical traffic patterns across major arteries like the Epe Expressway. This project – which utilized Python, Scikit-learn, and OpenStreetMap data – reduced simulated congestion estimates by 27% for key intersections. It crystallized my purpose: To become a Data Scientist who leverages analytics to solve Lagos' most pressing challenges.</w:t>
      </w:r>
    </w:p>
    <w:p>
      <w:pPr>
        <w:pStyle w:val="BodyText"/>
      </w:pPr>
      <w:r>
        <w:t xml:space="preserve">The significance of this Scholarship Application Letter extends beyond personal ambition; it represents a strategic investment in Nigeria's future. Lagos generates over 20% of Nigeria's GDP, yet its data infrastructure lags behind global standards. I recognize that true impact requires more than technical skill – it demands deep contextual understanding of the Nigerian landscape. My research at UNILAG’s Centre for AI and Data Science exposed me to critical local datasets: the Lagos State Government’s Open Data Portal, satellite imagery from NigeriaSat-2, and healthcare records from Ikeja General Hospital. I processed these using TensorFlow to identify correlations between air quality indices and asthma admissions in Mushin – findings now being reviewed by the Lagos State Ministry of Health.</w:t>
      </w:r>
    </w:p>
    <w:p>
      <w:pPr>
        <w:pStyle w:val="BodyText"/>
      </w:pPr>
      <w:r>
        <w:t xml:space="preserve">Why LIDS? The Institute’s mission to "build data intelligence for Nigeria" resonates with my vision. Unlike generic programs, LIDS uniquely integrates Nigerian case studies into its curriculum – from optimizing water distribution networks across Lagos' 20 Local Government Areas to analyzing agricultural yield patterns in Ogun State. I am particularly eager to join Professor Adebayo’s course on "Ethical AI for Emerging Economies," which directly addresses data sovereignty challenges critical to Nigeria's digital economy. The scholarship would alleviate the financial barrier of LIDS’ tuition (₦12 million annually) and allow me to fully immerse in the program without diverting focus to part-time work.</w:t>
      </w:r>
    </w:p>
    <w:p>
      <w:pPr>
        <w:pStyle w:val="BodyText"/>
      </w:pPr>
      <w:r>
        <w:t xml:space="preserve">My professional trajectory further validates this pursuit. As a Data Analyst Intern at Flutterwave, I developed a churn prediction model for Nigerian fintech users that increased retention by 18%. However, I realized my limitations: I lacked advanced statistical modeling skills to scale solutions for Lagos’ complex urban systems. My internship at the National Bureau of Statistics (NBS) further illuminated gaps – while NBS collects vast data, its utilization remains fragmented across ministries. This experience solidified my resolve to master cutting-edge techniques like deep learning and NLP specifically calibrated for Nigerian languages and contexts.</w:t>
      </w:r>
    </w:p>
    <w:p>
      <w:pPr>
        <w:pStyle w:val="BodyText"/>
      </w:pPr>
      <w:r>
        <w:t xml:space="preserve">My proposed research focuses on "Leveraging Multimodal Data for Climate Resilience in Lagos." With 12% of the city vulnerable to flooding, I aim to integrate satellite data (Sentinel-2), social media sentiment analysis from Twitter/X, and rainfall sensor networks into a unified predictive framework. This aligns perfectly with LIDS’ partnership with the Lagos State Emergency Management Agency (LASEMA). My prior work on flood forecasting for Surulere Local Government – using Google Earth Engine and PyTorch – demonstrated 76% accuracy in predicting inundation zones, prompting LASEMA to request a pilot deployment. This scholarship would fund access to high-performance computing resources needed for scalable model training.</w:t>
      </w:r>
    </w:p>
    <w:p>
      <w:pPr>
        <w:pStyle w:val="BodyText"/>
      </w:pPr>
      <w:r>
        <w:t xml:space="preserve">As Nigeria rapidly embraces digital transformation through initiatives like the National Digital Economy Policy and Strategy (NDEPS), there’s an acute shortage of locally trained Data Scientists who understand our unique socio-technical environment. Globally, 63% of data science roles require cultural contextualization skills – yet most training programs lack this focus. My scholarship application is thus a commitment to bridge this gap: I will establish a Lagos-based data lab at LIDS to train junior analysts in Nigerian context, while publishing open-source tools for urban planners. Upon graduation, I will join the Federal Ministry of Digital Economy’s Data Governance Unit as a Senior Data Scientist – directly contributing to Nigeria’s vision of becoming Africa’s tech hub.</w:t>
      </w:r>
    </w:p>
    <w:p>
      <w:pPr>
        <w:pStyle w:val="BodyText"/>
      </w:pPr>
      <w:r>
        <w:t xml:space="preserve">I am not merely seeking an education; I am committing to become part of Lagos’ data ecosystem catalyst. The NDSF scholarship represents more than financial aid – it is the key that unlocks my potential to transform data into tangible development for 21 million Lagosians. With this support, I will advance from being a student of Data Science in Nigeria Lagos to an architect of its future.</w:t>
      </w:r>
    </w:p>
    <w:p>
      <w:pPr>
        <w:pStyle w:val="BodyText"/>
      </w:pPr>
      <w:r>
        <w:t xml:space="preserve">Thank you for considering my application. I have attached my CV, academic transcripts, and letters of recommendation from Prof. Adebayo (UNILAG) and Mr. Chinedu Okafor (Flutterwave), all detailing my readiness to excel in LIDS' program and contribute to Nigeria’s data revolution.</w:t>
      </w:r>
    </w:p>
    <w:p>
      <w:pPr>
        <w:pStyle w:val="BodyText"/>
      </w:pPr>
      <w:r>
        <w:t xml:space="preserve">Sincerely,</w:t>
      </w:r>
    </w:p>
    <w:p>
      <w:pPr>
        <w:pStyle w:val="BodyText"/>
      </w:pPr>
      <w:r>
        <w:rPr>
          <w:bCs/>
          <w:b/>
        </w:rPr>
        <w:t xml:space="preserve">[Your Full Name]</w:t>
      </w:r>
      <w:r>
        <w:br/>
      </w:r>
      <w:r>
        <w:t xml:space="preserve">Aspiring Data Scientist | Lagos, Nigeria</w:t>
      </w:r>
    </w:p>
    <w:p>
      <w:r>
        <w:pict>
          <v:rect style="width:0;height:1.5pt" o:hralign="center" o:hrstd="t" o:hr="t"/>
        </w:pict>
      </w:r>
    </w:p>
    <w:p>
      <w:pPr>
        <w:pStyle w:val="FirstParagraph"/>
      </w:pPr>
      <w:r>
        <w:t xml:space="preserve">This Scholarship Application Letter represents a strategic investment in Nigeria's most critical resource – its human capital for the digital economy. I commit to utilizing this opportunity to drive measurable impact across Lagos and Nigeria as a Data Scie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Nigeria Lagos</dc:title>
  <dc:creator/>
  <dc:language>en</dc:language>
  <cp:keywords/>
  <dcterms:created xsi:type="dcterms:W3CDTF">2025-12-10T23:45:09Z</dcterms:created>
  <dcterms:modified xsi:type="dcterms:W3CDTF">2025-12-10T23:45:09Z</dcterms:modified>
</cp:coreProperties>
</file>

<file path=docProps/custom.xml><?xml version="1.0" encoding="utf-8"?>
<Properties xmlns="http://schemas.openxmlformats.org/officeDocument/2006/custom-properties" xmlns:vt="http://schemas.openxmlformats.org/officeDocument/2006/docPropsVTypes"/>
</file>